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lag1495_getseqs.R</w:t>
      </w:r>
    </w:p>
    <w:p>
      <w:pPr>
        <w:pStyle w:val="Authors"/>
      </w:pPr>
      <w:r>
        <w:t xml:space="preserve">koesterj</w:t>
      </w:r>
    </w:p>
    <w:p>
      <w:pPr>
        <w:pStyle w:val="Date"/>
      </w:pPr>
      <w:r>
        <w:t xml:space="preserve">Mon</w:t>
      </w:r>
      <w:r>
        <w:t xml:space="preserve"> </w:t>
      </w:r>
      <w:r>
        <w:t xml:space="preserve">Jan</w:t>
      </w:r>
      <w:r>
        <w:t xml:space="preserve"> </w:t>
      </w:r>
      <w:r>
        <w:t xml:space="preserve">4</w:t>
      </w:r>
      <w:r>
        <w:t xml:space="preserve"> </w:t>
      </w:r>
      <w:r>
        <w:t xml:space="preserve">15:14:02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lears workspace of ALL variables etc, use with caution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eqinr)</w:t>
      </w:r>
    </w:p>
    <w:p>
      <w:pPr>
        <w:pStyle w:val="SourceCode"/>
      </w:pPr>
      <w:r>
        <w:rPr>
          <w:rStyle w:val="VerbatimChar"/>
        </w:rPr>
        <w:t xml:space="preserve">## Warning: package 'seqinr' was built under R version 3.1.2</w:t>
      </w:r>
    </w:p>
    <w:p>
      <w:pPr>
        <w:pStyle w:val="SourceCode"/>
      </w:pPr>
      <w:r>
        <w:rPr>
          <w:rStyle w:val="VerbatimChar"/>
        </w:rPr>
        <w:t xml:space="preserve">## Loading required package: ade4</w:t>
      </w:r>
    </w:p>
    <w:p>
      <w:pPr>
        <w:pStyle w:val="SourceCode"/>
      </w:pPr>
      <w:r>
        <w:rPr>
          <w:rStyle w:val="VerbatimChar"/>
        </w:rPr>
        <w:t xml:space="preserve">## Warning: package 'ade4' was built under R version 3.1.3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ropbox/Julie/Tps7_2_08_2013/SexGenes/full.tables.flagellar.rd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list of 7 dataframes with order 1007, 1012, 1013, 1014, 1015, 3367, 1335</w:t>
      </w:r>
      <w:r>
        <w:br w:type="textWrapping"/>
      </w:r>
      <w:r>
        <w:rPr>
          <w:rStyle w:val="NormalTok"/>
        </w:rPr>
        <w:t xml:space="preserve">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ll.tables.flagellar</w:t>
      </w:r>
      <w:r>
        <w:br w:type="textWrapping"/>
      </w:r>
      <w:r>
        <w:br w:type="textWrapping"/>
      </w:r>
      <w:r>
        <w:rPr>
          <w:rStyle w:val="NormalTok"/>
        </w:rPr>
        <w:t xml:space="preserve">## get the reference seq</w:t>
      </w:r>
      <w:r>
        <w:br w:type="textWrapping"/>
      </w:r>
      <w:r>
        <w:rPr>
          <w:rStyle w:val="NormalTok"/>
        </w:rPr>
        <w:t xml:space="preserve">re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,</w:t>
      </w:r>
      <w:r>
        <w:rPr>
          <w:rStyle w:val="StringTok"/>
        </w:rPr>
        <w:t xml:space="preserve">'Ref'</w:t>
      </w:r>
      <w:r>
        <w:rPr>
          <w:rStyle w:val="NormalTok"/>
        </w:rPr>
        <w:t xml:space="preserve">], 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,</w:t>
      </w:r>
      <w:r>
        <w:rPr>
          <w:rStyle w:val="StringTok"/>
        </w:rPr>
        <w:t xml:space="preserve">'exon'</w:t>
      </w:r>
      <w:r>
        <w:rPr>
          <w:rStyle w:val="NormalTok"/>
        </w:rPr>
        <w:t xml:space="preserve">]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f</w:t>
      </w:r>
    </w:p>
    <w:p>
      <w:pPr>
        <w:pStyle w:val="SourceCode"/>
      </w:pPr>
      <w:r>
        <w:rPr>
          <w:rStyle w:val="VerbatimChar"/>
        </w:rPr>
        <w:t xml:space="preserve">## [1] "TTATCTACACTGGCCGAATCGAGAAAAGAACTCACTGCTAATCTCATGTAAACGAGCCTTCTCCAACTCCTTTCTCCTCACATCCAGCTCTGCCTTTTGTACATCCAAAATCTCACGTTGACGACGACTCTCCTCCGCAATCCTCCTTTGCTTTTGATCTTCCACTTCTGCCATTTGCTGAATCATTTCCATGTGTCGCTTTGCCCAATCGGCTTCGGTCTGTGCTTCTCCTATGAGAAGATCTCGTTTCTCCTCAACGACTGTATCATTCTCTTTGTACATTTCAATCACCTTATCCTGTTGATATCCTTTAAAGTGATCCGGTCGAAACCTGTGATCCGGTGCATTCACATTCATGGTTAACGATTTGTCTTCAGTGAGGAGAGGACATGTCTGCAAGTAGTGAGACTGCTCCGCTTGCGCTAGTTTCTCTGCTTTCGACTCCTGCATCTTCATTTCTCGAGCCCGCCTCGCTAGTTCCACGTTCTCAAACTGCGTACGTCGATTCTCTTCATCTCTCCTTTTCTTTGCTGCAGCTTCCAACTCAGCGCGGATACGGTCTTGCTCCAAGACGTACTCGGCATACTCTTGCTCACGACGACGTTCCTCTTCCAAAGCTCGTTTCTTTTCAAGTGTATCTTTGGCACACCAGAACTGAACTTGCTCTTGTTGCTCCTTCTTTCTTATTTCGTACGAACGATCTTCACCAGAAAGGCGTTGAAGTGACGAAGGACCACAACGATCAACATTGATCGGATCGTCCATACGAAGAGCATTGTTTTTAGGTTGTCTCGCTTGTGCATCCAAAGTTCTCTTCAATTCACCCAGCGACAGTTTCTTCGCCTCTTGTTCCGCAGCTTCCTTCTGATCTAGACAAGTTACCAATGCTTGAATGCGCTGTGCATCTGCCAACTTTTCTTCTCTTTCAGCCAGTTGTTGTTGTCGTTTCTCTTCCACCTGTTTGTCGAGAGCATCTTTGTCAACGCCGATGGTTCTAGCTTTGGCATTGACGAATCGTTTGGATCGATCTTCGAGTCGTTGACGGAGTGCAAAGAGGCGTTGTTCTTCTTGATCCTGGAGTCCTTGCTGAAGTAGCAT"</w:t>
      </w:r>
    </w:p>
    <w:p>
      <w:pPr>
        <w:pStyle w:val="SourceCode"/>
      </w:pPr>
      <w:r>
        <w:rPr>
          <w:rStyle w:val="NormalTok"/>
        </w:rPr>
        <w:t xml:space="preserve">## which strains have how many SNPs</w:t>
      </w:r>
      <w:r>
        <w:br w:type="textWrapping"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, function(x){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[,</w:t>
      </w:r>
      <w:r>
        <w:rPr>
          <w:rStyle w:val="StringTok"/>
        </w:rPr>
        <w:t xml:space="preserve">'snp'</w:t>
      </w:r>
      <w:r>
        <w:rPr>
          <w:rStyle w:val="NormalTok"/>
        </w:rPr>
        <w:t xml:space="preserve">])})</w:t>
      </w:r>
    </w:p>
    <w:p>
      <w:pPr>
        <w:pStyle w:val="SourceCode"/>
      </w:pPr>
      <w:r>
        <w:rPr>
          <w:rStyle w:val="VerbatimChar"/>
        </w:rPr>
        <w:t xml:space="preserve">## [1]  0  0 15  0  0 14  0</w:t>
      </w:r>
    </w:p>
    <w:p>
      <w:pPr>
        <w:pStyle w:val="SourceCode"/>
      </w:pPr>
      <w:r>
        <w:rPr>
          <w:rStyle w:val="NormalTok"/>
        </w:rPr>
        <w:t xml:space="preserve">## which strains have how many SNPs in exons</w:t>
      </w:r>
      <w:r>
        <w:br w:type="textWrapping"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, function(x){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[,</w:t>
      </w:r>
      <w:r>
        <w:rPr>
          <w:rStyle w:val="StringTok"/>
        </w:rPr>
        <w:t xml:space="preserve">'snp'</w:t>
      </w:r>
      <w:r>
        <w:rPr>
          <w:rStyle w:val="NormalTok"/>
        </w:rPr>
        <w:t xml:space="preserve">]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,</w:t>
      </w:r>
      <w:r>
        <w:rPr>
          <w:rStyle w:val="StringTok"/>
        </w:rPr>
        <w:t xml:space="preserve">'exon'</w:t>
      </w:r>
      <w:r>
        <w:rPr>
          <w:rStyle w:val="NormalTok"/>
        </w:rPr>
        <w:t xml:space="preserve">]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})</w:t>
      </w:r>
    </w:p>
    <w:p>
      <w:pPr>
        <w:pStyle w:val="SourceCode"/>
      </w:pPr>
      <w:r>
        <w:rPr>
          <w:rStyle w:val="VerbatimChar"/>
        </w:rPr>
        <w:t xml:space="preserve">## [1]  0  0 15  0  0 14  0</w:t>
      </w:r>
    </w:p>
    <w:p>
      <w:pPr>
        <w:pStyle w:val="SourceCode"/>
      </w:pPr>
      <w:r>
        <w:rPr>
          <w:rStyle w:val="CommentTok"/>
        </w:rPr>
        <w:t xml:space="preserve">#what are the gene coordinates for SNPs in exons</w:t>
      </w:r>
      <w:r>
        <w:br w:type="textWrapping"/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, function(x){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x[,</w:t>
      </w:r>
      <w:r>
        <w:rPr>
          <w:rStyle w:val="StringTok"/>
        </w:rPr>
        <w:t xml:space="preserve">'snp'</w:t>
      </w:r>
      <w:r>
        <w:rPr>
          <w:rStyle w:val="NormalTok"/>
        </w:rPr>
        <w:t xml:space="preserve">]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,</w:t>
      </w:r>
      <w:r>
        <w:rPr>
          <w:rStyle w:val="StringTok"/>
        </w:rPr>
        <w:t xml:space="preserve">'exon'</w:t>
      </w:r>
      <w:r>
        <w:rPr>
          <w:rStyle w:val="NormalTok"/>
        </w:rPr>
        <w:t xml:space="preserve">]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}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integer(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integer(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 [1]    2   13   57   58  137  166  245  263  376  417  434  675  741  887</w:t>
      </w:r>
      <w:r>
        <w:br w:type="textWrapping"/>
      </w:r>
      <w:r>
        <w:rPr>
          <w:rStyle w:val="VerbatimChar"/>
        </w:rPr>
        <w:t xml:space="preserve">## [15] 108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]]</w:t>
      </w:r>
      <w:r>
        <w:br w:type="textWrapping"/>
      </w:r>
      <w:r>
        <w:rPr>
          <w:rStyle w:val="VerbatimChar"/>
        </w:rPr>
        <w:t xml:space="preserve">## integer(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5]]</w:t>
      </w:r>
      <w:r>
        <w:br w:type="textWrapping"/>
      </w:r>
      <w:r>
        <w:rPr>
          <w:rStyle w:val="VerbatimChar"/>
        </w:rPr>
        <w:t xml:space="preserve">## integer(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6]]</w:t>
      </w:r>
      <w:r>
        <w:br w:type="textWrapping"/>
      </w:r>
      <w:r>
        <w:rPr>
          <w:rStyle w:val="VerbatimChar"/>
        </w:rPr>
        <w:t xml:space="preserve">##  [1]    2   13   79   87  137  208  245  263  376  425  434  544  741 108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7]]</w:t>
      </w:r>
      <w:r>
        <w:br w:type="textWrapping"/>
      </w:r>
      <w:r>
        <w:rPr>
          <w:rStyle w:val="VerbatimChar"/>
        </w:rPr>
        <w:t xml:space="preserve">## integer(0)</w:t>
      </w:r>
    </w:p>
    <w:p>
      <w:pPr>
        <w:pStyle w:val="SourceCode"/>
      </w:pPr>
      <w:r>
        <w:rPr>
          <w:rStyle w:val="NormalTok"/>
        </w:rPr>
        <w:t xml:space="preserve">## how long is the gene region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,</w:t>
      </w:r>
      <w:r>
        <w:rPr>
          <w:rStyle w:val="StringTok"/>
        </w:rPr>
        <w:t xml:space="preserve">'Ref'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1098</w:t>
      </w:r>
    </w:p>
    <w:p>
      <w:pPr>
        <w:pStyle w:val="SourceCode"/>
      </w:pPr>
      <w:r>
        <w:rPr>
          <w:rStyle w:val="NormalTok"/>
        </w:rPr>
        <w:t xml:space="preserve">## how long is coding seq</w:t>
      </w:r>
      <w:r>
        <w:br w:type="textWrapping"/>
      </w:r>
      <w:r>
        <w:rPr>
          <w:rStyle w:val="NormalTok"/>
        </w:rPr>
        <w:t xml:space="preserve">s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,</w:t>
      </w:r>
      <w:r>
        <w:rPr>
          <w:rStyle w:val="StringTok"/>
        </w:rPr>
        <w:t xml:space="preserve">'Ref'</w:t>
      </w:r>
      <w:r>
        <w:rPr>
          <w:rStyle w:val="NormalTok"/>
        </w:rPr>
        <w:t xml:space="preserve">],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,</w:t>
      </w:r>
      <w:r>
        <w:rPr>
          <w:rStyle w:val="StringTok"/>
        </w:rPr>
        <w:t xml:space="preserve">'exon'</w:t>
      </w:r>
      <w:r>
        <w:rPr>
          <w:rStyle w:val="NormalTok"/>
        </w:rPr>
        <w:t xml:space="preserve">]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ub)</w:t>
      </w:r>
    </w:p>
    <w:p>
      <w:pPr>
        <w:pStyle w:val="SourceCode"/>
      </w:pPr>
      <w:r>
        <w:rPr>
          <w:rStyle w:val="VerbatimChar"/>
        </w:rPr>
        <w:t xml:space="preserve">## [1] 1098</w:t>
      </w:r>
    </w:p>
    <w:p>
      <w:pPr>
        <w:pStyle w:val="SourceCode"/>
      </w:pPr>
      <w:r>
        <w:rPr>
          <w:rStyle w:val="NormalTok"/>
        </w:rPr>
        <w:t xml:space="preserve">## how many aa are there</w:t>
      </w:r>
      <w:r>
        <w:br w:type="textWrapping"/>
      </w:r>
      <w:r>
        <w:rPr>
          <w:rStyle w:val="NormalTok"/>
        </w:rPr>
        <w:t xml:space="preserve">a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ub)/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aa</w:t>
      </w:r>
    </w:p>
    <w:p>
      <w:pPr>
        <w:pStyle w:val="SourceCode"/>
      </w:pPr>
      <w:r>
        <w:rPr>
          <w:rStyle w:val="VerbatimChar"/>
        </w:rPr>
        <w:t xml:space="preserve">## [1] 366</w:t>
      </w:r>
    </w:p>
    <w:p>
      <w:pPr>
        <w:pStyle w:val="SourceCode"/>
      </w:pPr>
      <w:r>
        <w:rPr>
          <w:rStyle w:val="NormalTok"/>
        </w:rPr>
        <w:t xml:space="preserve">## what is the average coverage for each strain</w:t>
      </w:r>
      <w:r>
        <w:br w:type="textWrapping"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, function(x) {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[,</w:t>
      </w:r>
      <w:r>
        <w:rPr>
          <w:rStyle w:val="StringTok"/>
        </w:rPr>
        <w:t xml:space="preserve">'Cov'</w:t>
      </w:r>
      <w:r>
        <w:rPr>
          <w:rStyle w:val="NormalTok"/>
        </w:rPr>
        <w:t xml:space="preserve">])/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ub))})</w:t>
      </w:r>
    </w:p>
    <w:p>
      <w:pPr>
        <w:pStyle w:val="SourceCode"/>
      </w:pPr>
      <w:r>
        <w:rPr>
          <w:rStyle w:val="VerbatimChar"/>
        </w:rPr>
        <w:t xml:space="preserve">## [1] 33.63024 67.83424 55.66029 29.81148 54.30692 61.20765 98.70674</w:t>
      </w:r>
    </w:p>
    <w:p>
      <w:pPr>
        <w:pStyle w:val="SourceCode"/>
      </w:pPr>
      <w:r>
        <w:rPr>
          <w:rStyle w:val="NormalTok"/>
        </w:rPr>
        <w:t xml:space="preserve">## copy alternate base into refseq and place in new list of dataframes</w:t>
      </w:r>
      <w:r>
        <w:br w:type="textWrapping"/>
      </w:r>
      <w:r>
        <w:rPr>
          <w:rStyle w:val="NormalTok"/>
        </w:rPr>
        <w:t xml:space="preserve">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, function(x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in</w:t>
      </w:r>
      <w:r>
        <w:rPr>
          <w:rStyle w:val="NormalTok"/>
        </w:rPr>
        <w:t xml:space="preserve">(x, Re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np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on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/Cov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np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on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/Cov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np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on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/Cov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np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on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/Cov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'</w:t>
      </w:r>
      <w:r>
        <w:rPr>
          <w:rStyle w:val="NormalTok"/>
        </w:rPr>
        <w:t xml:space="preserve">, Ref)))))</w:t>
      </w:r>
      <w:r>
        <w:br w:type="textWrapping"/>
      </w:r>
      <w:r>
        <w:rPr>
          <w:rStyle w:val="NormalTok"/>
        </w:rPr>
        <w:t xml:space="preserve">}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 double check that I changed the correct bases</w:t>
      </w:r>
      <w:r>
        <w:br w:type="textWrapping"/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2, function(x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[agct]'</w:t>
      </w:r>
      <w:r>
        <w:rPr>
          <w:rStyle w:val="NormalTok"/>
        </w:rPr>
        <w:t xml:space="preserve">, x[,</w:t>
      </w:r>
      <w:r>
        <w:rPr>
          <w:rStyle w:val="StringTok"/>
        </w:rPr>
        <w:t xml:space="preserve">'Ref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integer(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integer(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 [1]    2   13   57   58  137  166  245  263  376  417  434  675  741  887</w:t>
      </w:r>
      <w:r>
        <w:br w:type="textWrapping"/>
      </w:r>
      <w:r>
        <w:rPr>
          <w:rStyle w:val="VerbatimChar"/>
        </w:rPr>
        <w:t xml:space="preserve">## [15] 108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]]</w:t>
      </w:r>
      <w:r>
        <w:br w:type="textWrapping"/>
      </w:r>
      <w:r>
        <w:rPr>
          <w:rStyle w:val="VerbatimChar"/>
        </w:rPr>
        <w:t xml:space="preserve">## integer(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5]]</w:t>
      </w:r>
      <w:r>
        <w:br w:type="textWrapping"/>
      </w:r>
      <w:r>
        <w:rPr>
          <w:rStyle w:val="VerbatimChar"/>
        </w:rPr>
        <w:t xml:space="preserve">## integer(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6]]</w:t>
      </w:r>
      <w:r>
        <w:br w:type="textWrapping"/>
      </w:r>
      <w:r>
        <w:rPr>
          <w:rStyle w:val="VerbatimChar"/>
        </w:rPr>
        <w:t xml:space="preserve">##  [1]    2   13   79   87  137  208  245  263  376  425  434  544  741 108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7]]</w:t>
      </w:r>
      <w:r>
        <w:br w:type="textWrapping"/>
      </w:r>
      <w:r>
        <w:rPr>
          <w:rStyle w:val="VerbatimChar"/>
        </w:rPr>
        <w:t xml:space="preserve">## integer(0)</w:t>
      </w:r>
    </w:p>
    <w:p>
      <w:pPr>
        <w:pStyle w:val="SourceCode"/>
      </w:pPr>
      <w:r>
        <w:rPr>
          <w:rStyle w:val="NormalTok"/>
        </w:rPr>
        <w:t xml:space="preserve">## list of actual sequences and make fasta</w:t>
      </w:r>
      <w:r>
        <w:br w:type="textWrapping"/>
      </w:r>
      <w:r>
        <w:rPr>
          <w:rStyle w:val="NormalTok"/>
        </w:rPr>
        <w:t xml:space="preserve">seq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2, function(x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x[,</w:t>
      </w:r>
      <w:r>
        <w:rPr>
          <w:rStyle w:val="StringTok"/>
        </w:rPr>
        <w:t xml:space="preserve">'Ref'</w:t>
      </w:r>
      <w:r>
        <w:rPr>
          <w:rStyle w:val="NormalTok"/>
        </w:rPr>
        <w:t xml:space="preserve">], x[,</w:t>
      </w:r>
      <w:r>
        <w:rPr>
          <w:rStyle w:val="StringTok"/>
        </w:rPr>
        <w:t xml:space="preserve">'exon'</w:t>
      </w:r>
      <w:r>
        <w:rPr>
          <w:rStyle w:val="NormalTok"/>
        </w:rPr>
        <w:t xml:space="preserve">]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seqs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TTATCTACACTGGCCGAATCGAGAAAAGAACTCACTGCTAATCTCATGTAAACGAGCCTTCTCCAACTCCTTTCTCCTCACATCCAGCTCTGCCTTTTGTACATCCAAAATCTCACGTTGACGACGACTCTCCTCCGCAATCCTCCTTTGCTTTTGATCTTCCACTTCTGCCATTTGCTGAATCATTTCCATGTGTCGCTTTGCCCAATCGGCTTCGGTCTGTGCTTCTCCTATGAGAAGATCTCGTTTCTCCTCAACGACTGTATCATTCTCTTTGTACATTTCAATCACCTTATCCTGTTGATATCCTTTAAAGTGATCCGGTCGAAACCTGTGATCCGGTGCATTCACATTCATGGTTAACGATTTGTCTTCAGTGAGGAGAGGACATGTCTGCAAGTAGTGAGACTGCTCCGCTTGCGCTAGTTTCTCTGCTTTCGACTCCTGCATCTTCATTTCTCGAGCCCGCCTCGCTAGTTCCACGTTCTCAAACTGCGTACGTCGATTCTCTTCATCTCTCCTTTTCTTTGCTGCAGCTTCCAACTCAGCGCGGATACGGTCTTGCTCCAAGACGTACTCGGCATACTCTTGCTCACGACGACGTTCCTCTTCCAAAGCTCGTTTCTTTTCAAGTGTATCTTTGGCACACCAGAACTGAACTTGCTCTTGTTGCTCCTTCTTTCTTATTTCGTACGAACGATCTTCACCAGAAAGGCGTTGAAGTGACGAAGGACCACAACGATCAACATTGATCGGATCGTCCATACGAAGAGCATTGTTTTTAGGTTGTCTCGCTTGTGCATCCAAAGTTCTCTTCAATTCACCCAGCGACAGTTTCTTCGCCTCTTGTTCCGCAGCTTCCTTCTGATCTAGACAAGTTACCAATGCTTGAATGCGCTGTGCATCTGCCAACTTTTCTTCTCTTTCAGCCAGTTGTTGTTGTCGTTTCTCTTCCACCTGTTTGTCGAGAGCATCTTTGTCAACGCCGATGGTTCTAGCTTTGGCATTGACGAATCGTTTGGATCGATCTTCGAGTCGTTGACGGAGTGCAAAGAGGCGTTGTTCTTCTTGATCCTGGAGTCCTTGCTGAAGTAGCAT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[1] "TTATCTACACTGGCCGAATCGAGAAAAGAACTCACTGCTAATCTCATGTAAACGAGCCTTCTCCAACTCCTTTCTCCTCACATCCAGCTCTGCCTTTTGTACATCCAAAATCTCACGTTGACGACGACTCTCCTCCGCAATCCTCCTTTGCTTTTGATCTTCCACTTCTGCCATTTGCTGAATCATTTCCATGTGTCGCTTTGCCCAATCGGCTTCGGTCTGTGCTTCTCCTATGAGAAGATCTCGTTTCTCCTCAACGACTGTATCATTCTCTTTGTACATTTCAATCACCTTATCCTGTTGATATCCTTTAAAGTGATCCGGTCGAAACCTGTGATCCGGTGCATTCACATTCATGGTTAACGATTTGTCTTCAGTGAGGAGAGGACATGTCTGCAAGTAGTGAGACTGCTCCGCTTGCGCTAGTTTCTCTGCTTTCGACTCCTGCATCTTCATTTCTCGAGCCCGCCTCGCTAGTTCCACGTTCTCAAACTGCGTACGTCGATTCTCTTCATCTCTCCTTTTCTTTGCTGCAGCTTCCAACTCAGCGCGGATACGGTCTTGCTCCAAGACGTACTCGGCATACTCTTGCTCACGACGACGTTCCTCTTCCAAAGCTCGTTTCTTTTCAAGTGTATCTTTGGCACACCAGAACTGAACTTGCTCTTGTTGCTCCTTCTTTCTTATTTCGTACGAACGATCTTCACCAGAAAGGCGTTGAAGTGACGAAGGACCACAACGATCAACATTGATCGGATCGTCCATACGAAGAGCATTGTTTTTAGGTTGTCTCGCTTGTGCATCCAAAGTTCTCTTCAATTCACCCAGCGACAGTTTCTTCGCCTCTTGTTCCGCAGCTTCCTTCTGATCTAGACAAGTTACCAATGCTTGAATGCGCTGTGCATCTGCCAACTTTTCTTCTCTTTCAGCCAGTTGTTGTTGTCGTTTCTCTTCCACCTGTTTGTCGAGAGCATCTTTGTCAACGCCGATGGTTCTAGCTTTGGCATTGACGAATCGTTTGGATCGATCTTCGAGTCGTTGACGGAGTGCAAAGAGGCGTTGTTCTTCTTGATCCTGGAGTCCTTGCTGAAGTAGCAT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[1] "TcATCTACACTGaCCGAATCGAGAAAAGAACTCACTGCTAATCTCATGTAAACGAGttTTCTCCAACTCCTTTCTCCTCACATCCAGCTCTGCCTTTTGTACATCCAAAATCTCACGTTGACGACGACTCTCCTCCaCAATCCTCCTTTGCTTTTGATCTTCCACcTCTGCCATTTGCTGAATCATTTCCATGTGTCGCTTTGCCCAATCGGCTTCGGTCTGTGCTTCTCCTATGAGAAGATCTtGTTTCTCCTCAACGACTtTATCATTCTCTTTGTACATTTCAATCACCTTATCCTGTTGATATCCTTTAAAGTGATCCGGTCGAAACCTGTGATCCGGTGCATTCACATTCATGGTTAACGATTTGTCTTCgGTGAGGAGAGGACATGTCTGCAAGTAGTGAGACTGCTCCGaTTGCGCTAGTTTCTCTtCTTTCGACTCCTGCATCTTCATTTCTCGAGCCCGCCTCGCTAGTTCCACGTTCTCAAACTGCGTACGTCGATTCTCTTCATCTCTCCTTTTCTTTGCTGCAGCTTCCAACTCAGCGCGGATACGGTCTTGCTCCAAGACGTACTCGGCATACTCTTGCTCACGACGACGTTCCTCTTCCAAAGCTCGTTTCTTTTCAAGTGTATCTTTGGCACACCAGAACTGAACTTGCTCTTGTTGCTtCTTCTTTCTTATTTCGTACGAACGATCTTCACCAGAAAGGCGTTGAAGTGACGAAGGACCACAACtATCAACATTGATCGGATCGTCCATACGAAGAGCATTGTTTTTAGGTTGTCTCGCTTGTGCATCCAAAGTTCTCTTCAATTCACCCAGCGACAGTTTCTTCGCCTCTTGTTCCGCAGCTTCCTTCTGATCTAGACAAGTTACCAATtCTTGAATGCGCTGTGCATCTGCCAACTTTTCTTCTCTTTCAGCCAGTTGTTGTTGTCGTTTCTCTTCCACCTGTTTGTCGAGAGCATCTTTGTCAACGCCGATGGTTCTAGCTTTGGCATTGACGAATCGTTTGGATCGATCTTCGAGTCGTTGACGGAGTGCAAAGAGGCGTTGTTCTTCTTGATCCTGGAGTtCTTGCTGAAGTAGCAT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]]</w:t>
      </w:r>
      <w:r>
        <w:br w:type="textWrapping"/>
      </w:r>
      <w:r>
        <w:rPr>
          <w:rStyle w:val="VerbatimChar"/>
        </w:rPr>
        <w:t xml:space="preserve">## [1] "TTATCTACACTGGCCGAATCGAGAAAAGAACTCACTGCTAATCTCATGTAAACGAGCCTTCTCCAACTCCTTTCTCCTCACATCCAGCTCTGCCTTTTGTACATCCAAAATCTCACGTTGACGACGACTCTCCTCCGCAATCCTCCTTTGCTTTTGATCTTCCACTTCTGCCATTTGCTGAATCATTTCCATGTGTCGCTTTGCCCAATCGGCTTCGGTCTGTGCTTCTCCTATGAGAAGATCTCGTTTCTCCTCAACGACTGTATCATTCTCTTTGTACATTTCAATCACCTTATCCTGTTGATATCCTTTAAAGTGATCCGGTCGAAACCTGTGATCCGGTGCATTCACATTCATGGTTAACGATTTGTCTTCAGTGAGGAGAGGACATGTCTGCAAGTAGTGAGACTGCTCCGCTTGCGCTAGTTTCTCTGCTTTCGACTCCTGCATCTTCATTTCTCGAGCCCGCCTCGCTAGTTCCACGTTCTCAAACTGCGTACGTCGATTCTCTTCATCTCTCCTTTTCTTTGCTGCAGCTTCCAACTCAGCGCGGATACGGTCTTGCTCCAAGACGTACTCGGCATACTCTTGCTCACGACGACGTTCCTCTTCCAAAGCTCGTTTCTTTTCAAGTGTATCTTTGGCACACCAGAACTGAACTTGCTCTTGTTGCTCCTTCTTTCTTATTTCGTACGAACGATCTTCACCAGAAAGGCGTTGAAGTGACGAAGGACCACAACGATCAACATTGATCGGATCGTCCATACGAAGAGCATTGTTTTTAGGTTGTCTCGCTTGTGCATCCAAAGTTCTCTTCAATTCACCCAGCGACAGTTTCTTCGCCTCTTGTTCCGCAGCTTCCTTCTGATCTAGACAAGTTACCAATGCTTGAATGCGCTGTGCATCTGCCAACTTTTCTTCTCTTTCAGCCAGTTGTTGTTGTCGTTTCTCTTCCACCTGTTTGTCGAGAGCATCTTTGTCAACGCCGATGGTTCTAGCTTTGGCATTGACGAATCGTTTGGATCGATCTTCGAGTCGTTGACGGAGTGCAAAGAGGCGTTGTTCTTCTTGATCCTGGAGTCCTTGCTGAAGTAGCAT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5]]</w:t>
      </w:r>
      <w:r>
        <w:br w:type="textWrapping"/>
      </w:r>
      <w:r>
        <w:rPr>
          <w:rStyle w:val="VerbatimChar"/>
        </w:rPr>
        <w:t xml:space="preserve">## [1] "TTATCTACACTGGCCGAATCGAGAAAAGAACTCACTGCTAATCTCATGTAAACGAGCCTTCTCCAACTCCTTTCTCCTCACATCCAGCTCTGCCTTTTGTACATCCAAAATCTCACGTTGACGACGACTCTCCTCCGCAATCCTCCTTTGCTTTTGATCTTCCACTTCTGCCATTTGCTGAATCATTTCCATGTGTCGCTTTGCCCAATCGGCTTCGGTCTGTGCTTCTCCTATGAGAAGATCTCGTTTCTCCTCAACGACTGTATCATTCTCTTTGTACATTTCAATCACCTTATCCTGTTGATATCCTTTAAAGTGATCCGGTCGAAACCTGTGATCCGGTGCATTCACATTCATGGTTAACGATTTGTCTTCAGTGAGGAGAGGACATGTCTGCAAGTAGTGAGACTGCTCCGCTTGCGCTAGTTTCTCTGCTTTCGACTCCTGCATCTTCATTTCTCGAGCCCGCCTCGCTAGTTCCACGTTCTCAAACTGCGTACGTCGATTCTCTTCATCTCTCCTTTTCTTTGCTGCAGCTTCCAACTCAGCGCGGATACGGTCTTGCTCCAAGACGTACTCGGCATACTCTTGCTCACGACGACGTTCCTCTTCCAAAGCTCGTTTCTTTTCAAGTGTATCTTTGGCACACCAGAACTGAACTTGCTCTTGTTGCTCCTTCTTTCTTATTTCGTACGAACGATCTTCACCAGAAAGGCGTTGAAGTGACGAAGGACCACAACGATCAACATTGATCGGATCGTCCATACGAAGAGCATTGTTTTTAGGTTGTCTCGCTTGTGCATCCAAAGTTCTCTTCAATTCACCCAGCGACAGTTTCTTCGCCTCTTGTTCCGCAGCTTCCTTCTGATCTAGACAAGTTACCAATGCTTGAATGCGCTGTGCATCTGCCAACTTTTCTTCTCTTTCAGCCAGTTGTTGTTGTCGTTTCTCTTCCACCTGTTTGTCGAGAGCATCTTTGTCAACGCCGATGGTTCTAGCTTTGGCATTGACGAATCGTTTGGATCGATCTTCGAGTCGTTGACGGAGTGCAAAGAGGCGTTGTTCTTCTTGATCCTGGAGTCCTTGCTGAAGTAGCAT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6]]</w:t>
      </w:r>
      <w:r>
        <w:br w:type="textWrapping"/>
      </w:r>
      <w:r>
        <w:rPr>
          <w:rStyle w:val="VerbatimChar"/>
        </w:rPr>
        <w:t xml:space="preserve">## [1] "TcATCTACACTGaCCGAATCGAGAAAAGAACTCACTGCTAATCTCATGTAAACGAGCCTTCTCCAACTCCTTTCTCCTaACATCCAaCTCTGCCTTTTGTACATCCAAAATCTCACGTTGACGACGACTCTCCTCCaCAATCCTCCTTTGCTTTTGATCTTCCACTTCTGCCATTTGCTGAATCATTTCCATGTGTCGCTTTGCCCAcTCGGCTTCGGTCTGTGCTTCTCCTATGAGAAGATCTtGTTTCTCCTCAACGACTtTATCATTCTCTTTGTACATTTCAATCACCTTATCCTGTTGATATCCTTTAAAGTGATCCGGTCGAAACCTGTGATCCGGTGCATTCACATTCATGGTTAACGATTTGTCTTCgGTGAGGAGAGGACATGTCTGCAAGTAGTGAGACTGCTCCGCTTGCGCTcGTTTCTCTtCTTTCGACTCCTGCATCTTCATTTCTCGAGCCCGCCTCGCTAGTTCCACGTTCTCAAACTGCGTACGTCGATTCTCTTCATCTCTCCTTTTCTTTGCTGCAGCTTCCAAaTCAGCGCGGATACGGTCTTGCTCCAAGACGTACTCGGCATACTCTTGCTCACGACGACGTTCCTCTTCCAAAGCTCGTTTCTTTTCAAGTGTATCTTTGGCACACCAGAACTGAACTTGCTCTTGTTGCTCCTTCTTTCTTATTTCGTACGAACGATCTTCACCAGAAAGGCGTTGAAGTGACGAAGGACCACAACtATCAACATTGATCGGATCGTCCATACGAAGAGCATTGTTTTTAGGTTGTCTCGCTTGTGCATCCAAAGTTCTCTTCAATTCACCCAGCGACAGTTTCTTCGCCTCTTGTTCCGCAGCTTCCTTCTGATCTAGACAAGTTACCAATGCTTGAATGCGCTGTGCATCTGCCAACTTTTCTTCTCTTTCAGCCAGTTGTTGTTGTCGTTTCTCTTCCACCTGTTTGTCGAGAGCATCTTTGTCAACGCCGATGGTTCTAGCTTTGGCATTGACGAATCGTTTGGATCGATCTTCGAGTCGTTGACGGAGTGCAAAGAGGCGTTGTTCTTCTTGATCCTGGAGTtCTTGCTGAAGTAGCAT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7]]</w:t>
      </w:r>
      <w:r>
        <w:br w:type="textWrapping"/>
      </w:r>
      <w:r>
        <w:rPr>
          <w:rStyle w:val="VerbatimChar"/>
        </w:rPr>
        <w:t xml:space="preserve">## [1] "TTATCTACACTGGCCGAATCGAGAAAAGAACTCACTGCTAATCTCATGTAAACGAGCCTTCTCCAACTCCTTTCTCCTCACATCCAGCTCTGCCTTTTGTACATCCAAAATCTCACGTTGACGACGACTCTCCTCCGCAATCCTCCTTTGCTTTTGATCTTCCACTTCTGCCATTTGCTGAATCATTTCCATGTGTCGCTTTGCCCAATCGGCTTCGGTCTGTGCTTCTCCTATGAGAAGATCTCGTTTCTCCTCAACGACTGTATCATTCTCTTTGTACATTTCAATCACCTTATCCTGTTGATATCCTTTAAAGTGATCCGGTCGAAACCTGTGATCCGGTGCATTCACATTCATGGTTAACGATTTGTCTTCAGTGAGGAGAGGACATGTCTGCAAGTAGTGAGACTGCTCCGCTTGCGCTAGTTTCTCTGCTTTCGACTCCTGCATCTTCATTTCTCGAGCCCGCCTCGCTAGTTCCACGTTCTCAAACTGCGTACGTCGATTCTCTTCATCTCTCCTTTTCTTTGCTGCAGCTTCCAACTCAGCGCGGATACGGTCTTGCTCCAAGACGTACTCGGCATACTCTTGCTCACGACGACGTTCCTCTTCCAAAGCTCGTTTCTTTTCAAGTGTATCTTTGGCACACCAGAACTGAACTTGCTCTTGTTGCTCCTTCTTTCTTATTTCGTACGAACGATCTTCACCAGAAAGGCGTTGAAGTGACGAAGGACCACAACGATCAACATTGATCGGATCGTCCATACGAAGAGCATTGTTTTTAGGTTGTCTCGCTTGTGCATCCAAAGTTCTCTTCAATTCACCCAGCGACAGTTTCTTCGCCTCTTGTTCCGCAGCTTCCTTCTGATCTAGACAAGTTACCAATGCTTGAATGCGCTGTGCATCTGCCAACTTTTCTTCTCTTTCAGCCAGTTGTTGTTGTCGTTTCTCTTCCACCTGTTTGTCGAGAGCATCTTTGTCAACGCCGATGGTTCTAGCTTTGGCATTGACGAATCGTTTGGATCGATCTTCGAGTCGTTGACGGAGTGCAAAGAGGCGTTGTTCTTCTTGATCCTGGAGTCCTTGCTGAAGTAGCAT"</w:t>
      </w:r>
    </w:p>
    <w:p>
      <w:pPr>
        <w:pStyle w:val="SourceCode"/>
      </w:pPr>
      <w:r>
        <w:rPr>
          <w:rStyle w:val="KeywordTok"/>
        </w:rPr>
        <w:t xml:space="preserve">write.fasta</w:t>
      </w:r>
      <w:r>
        <w:rPr>
          <w:rStyle w:val="NormalTok"/>
        </w:rPr>
        <w:t xml:space="preserve">(seqs, </w:t>
      </w:r>
      <w:r>
        <w:rPr>
          <w:rStyle w:val="DataTyp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00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1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1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36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335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bch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.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s7_SIG3.9724.fas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pe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rite.fasta</w:t>
      </w:r>
      <w:r>
        <w:rPr>
          <w:rStyle w:val="NormalTok"/>
        </w:rPr>
        <w:t xml:space="preserve">(ref, </w:t>
      </w:r>
      <w:r>
        <w:rPr>
          <w:rStyle w:val="DataTyp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bch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.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s7_1495_flagellar.fas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pe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6868463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ag1495_getseqs.R</dc:title>
  <dc:creator>koesterj</dc:creator>
</cp:coreProperties>
</file>